
<file path=[Content_Types].xml><?xml version="1.0" encoding="utf-8"?>
<Types xmlns="http://schemas.openxmlformats.org/package/2006/content-types">
  <Default Extension="emf" ContentType="image/x-emf"/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5A3069" w14:textId="2C10202D" w:rsidR="00CE70AD" w:rsidRPr="006D43B7" w:rsidRDefault="00665588" w:rsidP="006D43B7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color w:val="0000CC"/>
          <w:sz w:val="28"/>
          <w:szCs w:val="28"/>
        </w:rPr>
        <w:t>IR Sensor</w:t>
      </w:r>
    </w:p>
    <w:p w14:paraId="7D0012CB" w14:textId="77777777" w:rsidR="00CE70AD" w:rsidRDefault="003B4A10" w:rsidP="0037774F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Objective:</w:t>
      </w:r>
    </w:p>
    <w:p w14:paraId="06DDF042" w14:textId="77777777" w:rsidR="00B964D6" w:rsidRPr="00B964D6" w:rsidRDefault="00B964D6" w:rsidP="00B964D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raw a schematic diagram of r</w:t>
      </w:r>
      <w:r w:rsidRPr="00B964D6">
        <w:rPr>
          <w:rFonts w:ascii="Times New Roman" w:hAnsi="Times New Roman" w:cs="Times New Roman"/>
          <w:sz w:val="24"/>
          <w:szCs w:val="24"/>
        </w:rPr>
        <w:t>eceiver to receive specified pulse width IR signals from gantries using CAD tool (Eagle).</w:t>
      </w:r>
    </w:p>
    <w:p w14:paraId="0B56C6DB" w14:textId="77777777" w:rsidR="003B5B5B" w:rsidRPr="002723CE" w:rsidRDefault="003B5B5B" w:rsidP="003B5B5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D48AEAD" w14:textId="6DC1106C" w:rsidR="00FD3A8F" w:rsidRPr="00296160" w:rsidRDefault="00FD3A8F" w:rsidP="00296160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96160">
        <w:rPr>
          <w:rFonts w:ascii="Times New Roman" w:hAnsi="Times New Roman" w:cs="Times New Roman"/>
          <w:sz w:val="24"/>
          <w:szCs w:val="24"/>
        </w:rPr>
        <w:t>To design a printed circuit board layout of IR sensor module circuit using CAD tool (Eagle).</w:t>
      </w:r>
    </w:p>
    <w:p w14:paraId="14EB3F3F" w14:textId="20F97412" w:rsidR="003B5B5B" w:rsidRPr="002723CE" w:rsidRDefault="003B5B5B" w:rsidP="003B5B5B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Software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  <w:r w:rsidRPr="002723C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B4A10">
        <w:rPr>
          <w:rFonts w:ascii="Times New Roman" w:hAnsi="Times New Roman" w:cs="Times New Roman"/>
          <w:sz w:val="24"/>
          <w:szCs w:val="24"/>
        </w:rPr>
        <w:t>Eagle Software</w:t>
      </w:r>
      <w:r w:rsidR="00B61CF2">
        <w:rPr>
          <w:rFonts w:ascii="Times New Roman" w:hAnsi="Times New Roman" w:cs="Times New Roman"/>
          <w:sz w:val="24"/>
          <w:szCs w:val="24"/>
        </w:rPr>
        <w:t xml:space="preserve"> </w:t>
      </w:r>
      <w:r w:rsidRPr="002723CE">
        <w:rPr>
          <w:rFonts w:ascii="Times New Roman" w:hAnsi="Times New Roman" w:cs="Times New Roman"/>
          <w:b/>
          <w:sz w:val="28"/>
          <w:szCs w:val="28"/>
        </w:rPr>
        <w:t xml:space="preserve">Component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1101"/>
        <w:gridCol w:w="2551"/>
        <w:gridCol w:w="2268"/>
        <w:gridCol w:w="3776"/>
      </w:tblGrid>
      <w:tr w:rsidR="007A2E3C" w:rsidRPr="003B4A10" w14:paraId="6854E5FE" w14:textId="77777777" w:rsidTr="005A2439">
        <w:tc>
          <w:tcPr>
            <w:tcW w:w="1101" w:type="dxa"/>
          </w:tcPr>
          <w:p w14:paraId="1FE61574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r. No </w:t>
            </w:r>
          </w:p>
        </w:tc>
        <w:tc>
          <w:tcPr>
            <w:tcW w:w="2551" w:type="dxa"/>
          </w:tcPr>
          <w:p w14:paraId="58D1B424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>Name of Components</w:t>
            </w:r>
          </w:p>
        </w:tc>
        <w:tc>
          <w:tcPr>
            <w:tcW w:w="2268" w:type="dxa"/>
          </w:tcPr>
          <w:p w14:paraId="7FF8C156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Value           </w:t>
            </w:r>
          </w:p>
        </w:tc>
        <w:tc>
          <w:tcPr>
            <w:tcW w:w="3776" w:type="dxa"/>
          </w:tcPr>
          <w:p w14:paraId="051DEE8A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cifications  </w:t>
            </w:r>
          </w:p>
        </w:tc>
      </w:tr>
      <w:tr w:rsidR="007A2E3C" w:rsidRPr="003B4A10" w14:paraId="36F86578" w14:textId="77777777" w:rsidTr="005A2439">
        <w:tc>
          <w:tcPr>
            <w:tcW w:w="1101" w:type="dxa"/>
          </w:tcPr>
          <w:p w14:paraId="1C083484" w14:textId="77777777" w:rsidR="007A2E3C" w:rsidRPr="003B4A10" w:rsidRDefault="00865136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551" w:type="dxa"/>
          </w:tcPr>
          <w:p w14:paraId="01D36D5F" w14:textId="77777777" w:rsidR="007A2E3C" w:rsidRPr="003B4A10" w:rsidRDefault="00865136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27177894" w14:textId="33C26404" w:rsidR="007A2E3C" w:rsidRPr="003B4A10" w:rsidRDefault="00EF0044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K</w:t>
            </w:r>
          </w:p>
        </w:tc>
        <w:tc>
          <w:tcPr>
            <w:tcW w:w="3776" w:type="dxa"/>
          </w:tcPr>
          <w:p w14:paraId="4A799FE8" w14:textId="77777777" w:rsidR="00865136" w:rsidRPr="003B4A10" w:rsidRDefault="00865136" w:rsidP="00E552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6027150A" w14:textId="77777777" w:rsidTr="005A2439">
        <w:tc>
          <w:tcPr>
            <w:tcW w:w="1101" w:type="dxa"/>
          </w:tcPr>
          <w:p w14:paraId="72596C6E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2.</w:t>
            </w:r>
          </w:p>
        </w:tc>
        <w:tc>
          <w:tcPr>
            <w:tcW w:w="2551" w:type="dxa"/>
          </w:tcPr>
          <w:p w14:paraId="6BA1AEDF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34BE850B" w14:textId="649EF4E9" w:rsidR="005A2439" w:rsidRPr="003B4A10" w:rsidRDefault="00EF0044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30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hm</w:t>
            </w:r>
            <w:proofErr w:type="gramEnd"/>
          </w:p>
        </w:tc>
        <w:tc>
          <w:tcPr>
            <w:tcW w:w="3776" w:type="dxa"/>
          </w:tcPr>
          <w:p w14:paraId="0C02BD5B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EF0044" w:rsidRPr="003B4A10" w14:paraId="27E22523" w14:textId="77777777" w:rsidTr="005A2439">
        <w:tc>
          <w:tcPr>
            <w:tcW w:w="1101" w:type="dxa"/>
          </w:tcPr>
          <w:p w14:paraId="565EF753" w14:textId="77777777" w:rsidR="00EF0044" w:rsidRPr="003B4A10" w:rsidRDefault="00EF0044" w:rsidP="00EF00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3.</w:t>
            </w:r>
          </w:p>
        </w:tc>
        <w:tc>
          <w:tcPr>
            <w:tcW w:w="2551" w:type="dxa"/>
          </w:tcPr>
          <w:p w14:paraId="14430B10" w14:textId="5CEBB06D" w:rsidR="00EF0044" w:rsidRPr="003B4A10" w:rsidRDefault="00EF0044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FH482</w:t>
            </w:r>
          </w:p>
        </w:tc>
        <w:tc>
          <w:tcPr>
            <w:tcW w:w="2268" w:type="dxa"/>
          </w:tcPr>
          <w:p w14:paraId="6B0C2B78" w14:textId="20974911" w:rsidR="00EF0044" w:rsidRPr="003B4A10" w:rsidRDefault="00EF0044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4CEC7F72" w14:textId="51D598F0" w:rsidR="00EF0044" w:rsidRPr="003B4A10" w:rsidRDefault="00A53561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53561">
              <w:rPr>
                <w:rFonts w:ascii="Times New Roman" w:hAnsi="Times New Roman" w:cs="Times New Roman"/>
                <w:sz w:val="24"/>
                <w:szCs w:val="24"/>
              </w:rPr>
              <w:t>Infrared Emitters</w:t>
            </w:r>
          </w:p>
        </w:tc>
      </w:tr>
      <w:tr w:rsidR="00EF0044" w:rsidRPr="003B4A10" w14:paraId="7CE6739A" w14:textId="77777777" w:rsidTr="005A2439">
        <w:tc>
          <w:tcPr>
            <w:tcW w:w="1101" w:type="dxa"/>
          </w:tcPr>
          <w:p w14:paraId="29B778B2" w14:textId="77777777" w:rsidR="00EF0044" w:rsidRPr="003B4A10" w:rsidRDefault="00EF0044" w:rsidP="00EF004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2551" w:type="dxa"/>
          </w:tcPr>
          <w:p w14:paraId="7E9E1B5A" w14:textId="7BC55F85" w:rsidR="00EF0044" w:rsidRPr="003B4A10" w:rsidRDefault="00690FCB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PX65</w:t>
            </w:r>
          </w:p>
        </w:tc>
        <w:tc>
          <w:tcPr>
            <w:tcW w:w="2268" w:type="dxa"/>
          </w:tcPr>
          <w:p w14:paraId="128C51F8" w14:textId="56A6C386" w:rsidR="00EF0044" w:rsidRPr="003B4A10" w:rsidRDefault="00EF0044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2C315DC1" w14:textId="630AB2E1" w:rsidR="00EF0044" w:rsidRPr="003B4A10" w:rsidRDefault="000C25A5" w:rsidP="00EF00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C25A5">
              <w:rPr>
                <w:rFonts w:ascii="Times New Roman" w:hAnsi="Times New Roman" w:cs="Times New Roman"/>
                <w:sz w:val="24"/>
                <w:szCs w:val="24"/>
              </w:rPr>
              <w:t>Photodiode</w:t>
            </w:r>
          </w:p>
        </w:tc>
      </w:tr>
      <w:tr w:rsidR="004204F9" w:rsidRPr="003B4A10" w14:paraId="37206853" w14:textId="77777777" w:rsidTr="005A2439">
        <w:tc>
          <w:tcPr>
            <w:tcW w:w="1101" w:type="dxa"/>
          </w:tcPr>
          <w:p w14:paraId="2FEDC785" w14:textId="77777777" w:rsidR="004204F9" w:rsidRPr="003B4A10" w:rsidRDefault="004204F9" w:rsidP="004204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551" w:type="dxa"/>
          </w:tcPr>
          <w:p w14:paraId="500BF46F" w14:textId="1152E33D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MV358mm</w:t>
            </w:r>
          </w:p>
        </w:tc>
        <w:tc>
          <w:tcPr>
            <w:tcW w:w="2268" w:type="dxa"/>
          </w:tcPr>
          <w:p w14:paraId="75AD2C39" w14:textId="3C96EE0A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0F86881D" w14:textId="5BFD1FDB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tage Comparator</w:t>
            </w:r>
          </w:p>
        </w:tc>
      </w:tr>
      <w:tr w:rsidR="004204F9" w:rsidRPr="003B4A10" w14:paraId="289C1424" w14:textId="77777777" w:rsidTr="005A2439">
        <w:tc>
          <w:tcPr>
            <w:tcW w:w="1101" w:type="dxa"/>
          </w:tcPr>
          <w:p w14:paraId="714EFCEF" w14:textId="77777777" w:rsidR="004204F9" w:rsidRPr="003B4A10" w:rsidRDefault="004204F9" w:rsidP="004204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6.</w:t>
            </w:r>
          </w:p>
        </w:tc>
        <w:tc>
          <w:tcPr>
            <w:tcW w:w="2551" w:type="dxa"/>
          </w:tcPr>
          <w:p w14:paraId="7E4A5348" w14:textId="528174A6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D3mm</w:t>
            </w:r>
          </w:p>
        </w:tc>
        <w:tc>
          <w:tcPr>
            <w:tcW w:w="2268" w:type="dxa"/>
          </w:tcPr>
          <w:p w14:paraId="0469F81B" w14:textId="77777777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705FDC87" w14:textId="6A0254DA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D</w:t>
            </w:r>
          </w:p>
        </w:tc>
      </w:tr>
      <w:tr w:rsidR="004204F9" w:rsidRPr="003B4A10" w14:paraId="30B3E930" w14:textId="77777777" w:rsidTr="005A2439">
        <w:tc>
          <w:tcPr>
            <w:tcW w:w="1101" w:type="dxa"/>
          </w:tcPr>
          <w:p w14:paraId="06BD6E8A" w14:textId="77777777" w:rsidR="004204F9" w:rsidRPr="003B4A10" w:rsidRDefault="004204F9" w:rsidP="004204F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551" w:type="dxa"/>
          </w:tcPr>
          <w:p w14:paraId="2C466639" w14:textId="775A5A52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TA02-100</w:t>
            </w:r>
          </w:p>
        </w:tc>
        <w:tc>
          <w:tcPr>
            <w:tcW w:w="2268" w:type="dxa"/>
          </w:tcPr>
          <w:p w14:paraId="23CC5421" w14:textId="77777777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70C42B09" w14:textId="714BF6C5" w:rsidR="004204F9" w:rsidRPr="003B4A10" w:rsidRDefault="004204F9" w:rsidP="004204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73BF" w:rsidRPr="003B4A10" w14:paraId="108B2BB2" w14:textId="77777777" w:rsidTr="005A2439">
        <w:tc>
          <w:tcPr>
            <w:tcW w:w="1101" w:type="dxa"/>
          </w:tcPr>
          <w:p w14:paraId="0105A617" w14:textId="77777777" w:rsidR="00F273BF" w:rsidRPr="003B4A10" w:rsidRDefault="00F273BF" w:rsidP="00F273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551" w:type="dxa"/>
          </w:tcPr>
          <w:p w14:paraId="50C1770D" w14:textId="6DF5EC8D" w:rsidR="00F273BF" w:rsidRPr="003B4A10" w:rsidRDefault="00F273BF" w:rsidP="00F273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entiometer</w:t>
            </w:r>
          </w:p>
        </w:tc>
        <w:tc>
          <w:tcPr>
            <w:tcW w:w="2268" w:type="dxa"/>
          </w:tcPr>
          <w:p w14:paraId="29011E7E" w14:textId="0E709990" w:rsidR="00F273BF" w:rsidRPr="00690FCB" w:rsidRDefault="00F273BF" w:rsidP="00F273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T – 10</w:t>
            </w:r>
          </w:p>
        </w:tc>
        <w:tc>
          <w:tcPr>
            <w:tcW w:w="3776" w:type="dxa"/>
          </w:tcPr>
          <w:p w14:paraId="2AFB94E0" w14:textId="0517C632" w:rsidR="00F273BF" w:rsidRPr="003B4A10" w:rsidRDefault="00F273BF" w:rsidP="00F273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entiometer</w:t>
            </w:r>
          </w:p>
        </w:tc>
      </w:tr>
    </w:tbl>
    <w:p w14:paraId="461808BB" w14:textId="77777777" w:rsidR="00E5523B" w:rsidRDefault="00E5523B" w:rsidP="002F44A7">
      <w:pPr>
        <w:rPr>
          <w:rFonts w:ascii="Times New Roman" w:hAnsi="Times New Roman" w:cs="Times New Roman"/>
          <w:b/>
          <w:sz w:val="28"/>
          <w:szCs w:val="28"/>
        </w:rPr>
      </w:pPr>
    </w:p>
    <w:p w14:paraId="2313C933" w14:textId="175EFACE" w:rsidR="002F44A7" w:rsidRPr="002723CE" w:rsidRDefault="00B33CB6" w:rsidP="002F44A7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Theory:</w:t>
      </w:r>
    </w:p>
    <w:p w14:paraId="228B0D5C" w14:textId="79AFC2EE" w:rsidR="00E33F66" w:rsidRPr="007949CD" w:rsidRDefault="001F0A0A" w:rsidP="00F26D5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949CD">
        <w:rPr>
          <w:rFonts w:ascii="Times New Roman" w:hAnsi="Times New Roman" w:cs="Times New Roman"/>
          <w:b/>
          <w:sz w:val="24"/>
          <w:szCs w:val="24"/>
          <w:u w:val="single"/>
        </w:rPr>
        <w:t>Resistor</w:t>
      </w:r>
      <w:r w:rsidRPr="007949CD">
        <w:rPr>
          <w:rFonts w:ascii="Times New Roman" w:hAnsi="Times New Roman" w:cs="Times New Roman"/>
          <w:sz w:val="24"/>
          <w:szCs w:val="24"/>
        </w:rPr>
        <w:t>:</w:t>
      </w:r>
      <w:r w:rsidRPr="007949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57128" w:rsidRPr="00257128">
        <w:rPr>
          <w:rFonts w:ascii="Times New Roman" w:hAnsi="Times New Roman" w:cs="Times New Roman"/>
          <w:sz w:val="24"/>
          <w:szCs w:val="24"/>
        </w:rPr>
        <w:t>A resistor is a passive two-terminal electrical component that implements electrical resistance as a circuit element.</w:t>
      </w:r>
    </w:p>
    <w:p w14:paraId="2925DA8B" w14:textId="5C6A55E3" w:rsidR="004A4621" w:rsidRPr="003B4A10" w:rsidRDefault="00CE6147" w:rsidP="008D7EF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884DAEA" wp14:editId="5BDF9216">
            <wp:extent cx="2720340" cy="1432503"/>
            <wp:effectExtent l="0" t="0" r="0" b="0"/>
            <wp:docPr id="1" name="Picture 1" descr="What are Resistors? Types of Resistors and Their Uses [Complete Details  with Pictures] - Engineering Le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are Resistors? Types of Resistors and Their Uses [Complete Details  with Pictures] - Engineering Lear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22" cy="1436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59273" w14:textId="797F4061" w:rsidR="00516DED" w:rsidRDefault="002F44A7" w:rsidP="00E66E1D">
      <w:pPr>
        <w:spacing w:after="150"/>
        <w:jc w:val="center"/>
        <w:rPr>
          <w:rFonts w:ascii="Times New Roman" w:hAnsi="Times New Roman" w:cs="Times New Roman"/>
        </w:rPr>
      </w:pPr>
      <w:r w:rsidRPr="003B4A10">
        <w:rPr>
          <w:rFonts w:ascii="Times New Roman" w:hAnsi="Times New Roman" w:cs="Times New Roman"/>
          <w:sz w:val="24"/>
          <w:szCs w:val="24"/>
        </w:rPr>
        <w:t xml:space="preserve">2. </w:t>
      </w:r>
      <w:r w:rsidR="006B0766" w:rsidRPr="006B0766">
        <w:rPr>
          <w:rFonts w:ascii="Times New Roman" w:hAnsi="Times New Roman" w:cs="Times New Roman"/>
          <w:b/>
          <w:bCs/>
          <w:sz w:val="24"/>
          <w:szCs w:val="24"/>
          <w:u w:val="single"/>
        </w:rPr>
        <w:t>SFH482</w:t>
      </w:r>
      <w:r w:rsidR="000E7057" w:rsidRPr="006B0766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0E7057" w:rsidRPr="003B4A10">
        <w:rPr>
          <w:rFonts w:ascii="Times New Roman" w:hAnsi="Times New Roman" w:cs="Times New Roman"/>
          <w:sz w:val="24"/>
          <w:szCs w:val="24"/>
        </w:rPr>
        <w:t xml:space="preserve"> </w:t>
      </w:r>
      <w:r w:rsidR="00E66E1D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Infrared Emitters - High Power </w:t>
      </w:r>
      <w:proofErr w:type="spellStart"/>
      <w:r w:rsidR="00E66E1D">
        <w:rPr>
          <w:rFonts w:ascii="Arial" w:hAnsi="Arial" w:cs="Arial"/>
          <w:color w:val="333333"/>
          <w:sz w:val="20"/>
          <w:szCs w:val="20"/>
          <w:shd w:val="clear" w:color="auto" w:fill="FFFFFF"/>
        </w:rPr>
        <w:t>GaAlAs</w:t>
      </w:r>
      <w:proofErr w:type="spellEnd"/>
      <w:r w:rsidR="00E66E1D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880nm MTL CAN HALF ANGLE +/-30DEG</w:t>
      </w:r>
      <w:r w:rsidR="001513C2">
        <w:rPr>
          <w:noProof/>
        </w:rPr>
        <w:drawing>
          <wp:inline distT="0" distB="0" distL="0" distR="0" wp14:anchorId="21C51E03" wp14:editId="74C17E5A">
            <wp:extent cx="1783080" cy="1783080"/>
            <wp:effectExtent l="0" t="0" r="0" b="0"/>
            <wp:docPr id="2" name="Picture 2" descr="SFH 482 OSRAM Opto (ams OSRAM) | Optoelectronics | Digi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FH 482 OSRAM Opto (ams OSRAM) | Optoelectronics | DigiKe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6E1D" w:rsidRPr="00E66E1D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="00E66E1D">
        <w:rPr>
          <w:rFonts w:ascii="Arial" w:hAnsi="Arial" w:cs="Arial"/>
          <w:noProof/>
          <w:color w:val="333333"/>
          <w:sz w:val="20"/>
          <w:szCs w:val="20"/>
          <w:shd w:val="clear" w:color="auto" w:fill="FFFFFF"/>
        </w:rPr>
        <w:drawing>
          <wp:inline distT="0" distB="0" distL="0" distR="0" wp14:anchorId="275EC811" wp14:editId="2F4DA348">
            <wp:extent cx="1752600" cy="16321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4559" cy="163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B355E" w14:textId="1C7704BF" w:rsidR="00753ACD" w:rsidRDefault="00516DED" w:rsidP="00516DED">
      <w:pPr>
        <w:spacing w:after="15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lastRenderedPageBreak/>
        <w:t>3</w:t>
      </w:r>
      <w:r w:rsidR="00DA51F2" w:rsidRPr="003B4A10">
        <w:rPr>
          <w:rFonts w:ascii="Times New Roman" w:hAnsi="Times New Roman" w:cs="Times New Roman"/>
        </w:rPr>
        <w:t>.</w:t>
      </w:r>
      <w:r w:rsidR="003B4A10" w:rsidRPr="003B4A10">
        <w:rPr>
          <w:rFonts w:ascii="Times New Roman" w:hAnsi="Times New Roman" w:cs="Times New Roman"/>
        </w:rPr>
        <w:t xml:space="preserve"> </w:t>
      </w:r>
      <w:r w:rsidR="0050012D" w:rsidRPr="0050012D">
        <w:rPr>
          <w:rFonts w:ascii="Times New Roman" w:hAnsi="Times New Roman" w:cs="Times New Roman"/>
          <w:b/>
          <w:bCs/>
          <w:sz w:val="24"/>
          <w:szCs w:val="24"/>
          <w:u w:val="single"/>
        </w:rPr>
        <w:t>BPX65</w:t>
      </w:r>
      <w:r w:rsidR="0080546D" w:rsidRPr="0050012D">
        <w:rPr>
          <w:rFonts w:ascii="Times New Roman" w:hAnsi="Times New Roman" w:cs="Times New Roman"/>
          <w:b/>
          <w:bCs/>
          <w:u w:val="single"/>
        </w:rPr>
        <w:t>:</w:t>
      </w:r>
      <w:r w:rsidR="00753ACD" w:rsidRPr="003B4A10">
        <w:rPr>
          <w:rFonts w:ascii="Times New Roman" w:hAnsi="Times New Roman" w:cs="Times New Roman"/>
        </w:rPr>
        <w:t xml:space="preserve"> </w:t>
      </w:r>
      <w:r w:rsidR="009124F1" w:rsidRPr="009124F1">
        <w:rPr>
          <w:rFonts w:ascii="Times New Roman" w:hAnsi="Times New Roman" w:cs="Times New Roman"/>
          <w:sz w:val="24"/>
          <w:szCs w:val="24"/>
        </w:rPr>
        <w:t>The BPX65 family of detectors feature Centronics’s. 1mm2 high speed, high sensitivity chip already successful in a wide variety of applications.</w:t>
      </w:r>
    </w:p>
    <w:p w14:paraId="6B1B3482" w14:textId="18B8EEC3" w:rsidR="00E5523B" w:rsidRDefault="003F31C0" w:rsidP="00E5523B">
      <w:pPr>
        <w:pStyle w:val="Default"/>
        <w:spacing w:line="276" w:lineRule="auto"/>
        <w:jc w:val="center"/>
        <w:rPr>
          <w:rFonts w:ascii="Times New Roman" w:hAnsi="Times New Roman" w:cs="Times New Roman"/>
          <w:color w:val="auto"/>
        </w:rPr>
      </w:pPr>
      <w:r>
        <w:rPr>
          <w:noProof/>
        </w:rPr>
        <w:drawing>
          <wp:inline distT="0" distB="0" distL="0" distR="0" wp14:anchorId="47F8141F" wp14:editId="20556492">
            <wp:extent cx="1325651" cy="2558415"/>
            <wp:effectExtent l="0" t="0" r="0" b="0"/>
            <wp:docPr id="4" name="Picture 4" descr="BPX65R(T) Centronic | Centronic, BPX65R(T) IR Si Photodiode, Through Hole  TO-18 | 846-755 | RS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PX65R(T) Centronic | Centronic, BPX65R(T) IR Si Photodiode, Through Hole  TO-18 | 846-755 | RS Component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0416" cy="258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24F1">
        <w:rPr>
          <w:noProof/>
        </w:rPr>
        <w:drawing>
          <wp:inline distT="0" distB="0" distL="0" distR="0" wp14:anchorId="65736169" wp14:editId="20DEA6FD">
            <wp:extent cx="2217420" cy="2065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B0C7B" w14:textId="20CA0E06" w:rsidR="00A1429B" w:rsidRDefault="00E10D31" w:rsidP="00A142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="0002354A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>BPW41N</w:t>
      </w:r>
      <w:r w:rsidR="0002354A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="002531F1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25B7B" w:rsidRPr="00625B7B">
        <w:rPr>
          <w:rFonts w:ascii="Times New Roman" w:hAnsi="Times New Roman" w:cs="Times New Roman"/>
          <w:sz w:val="24"/>
          <w:szCs w:val="24"/>
          <w:shd w:val="clear" w:color="auto" w:fill="FFFFFF"/>
        </w:rPr>
        <w:t>BPW41N is a PIN photodiode with high speed and high radiant sensitivity in a black, side view plastic package with daylight blocking filter.</w:t>
      </w:r>
    </w:p>
    <w:p w14:paraId="638E756E" w14:textId="77086A24" w:rsidR="00270212" w:rsidRPr="00BB36E2" w:rsidRDefault="00E10D31" w:rsidP="00AF355B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  <w:r>
        <w:rPr>
          <w:rFonts w:ascii="Times New Roman" w:hAnsi="Times New Roman" w:cs="Times New Roman"/>
          <w:noProof/>
          <w:color w:val="auto"/>
          <w:shd w:val="clear" w:color="auto" w:fill="FFFFFF"/>
          <w:lang w:eastAsia="en-IN"/>
        </w:rPr>
        <w:drawing>
          <wp:inline distT="0" distB="0" distL="0" distR="0" wp14:anchorId="261000D7" wp14:editId="366250C6">
            <wp:extent cx="1577662" cy="15776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IP (1).jf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943" cy="1577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355B">
        <w:rPr>
          <w:noProof/>
        </w:rPr>
        <w:drawing>
          <wp:inline distT="0" distB="0" distL="0" distR="0" wp14:anchorId="4ECF9A69" wp14:editId="7EE7091A">
            <wp:extent cx="1910080" cy="1432560"/>
            <wp:effectExtent l="0" t="0" r="0" b="0"/>
            <wp:docPr id="7" name="Picture 7" descr="BPW41N TELEFUNKEN FOTODIODO P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PW41N TELEFUNKEN FOTODIODO PI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251" cy="1432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BDF1D" w14:textId="77777777" w:rsidR="00270212" w:rsidRPr="003B4A10" w:rsidRDefault="0027021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2EFE1E9D" w14:textId="3CFA1A19" w:rsidR="00C30EE5" w:rsidRDefault="00B53A35" w:rsidP="00C30EE5">
      <w:pPr>
        <w:rPr>
          <w:rFonts w:ascii="Times New Roman" w:hAnsi="Times New Roman" w:cs="Times New Roman"/>
          <w:sz w:val="24"/>
          <w:szCs w:val="24"/>
        </w:rPr>
      </w:pPr>
      <w:r w:rsidRPr="003B4A10">
        <w:rPr>
          <w:shd w:val="clear" w:color="auto" w:fill="FFFFFF"/>
        </w:rPr>
        <w:t xml:space="preserve"> </w:t>
      </w:r>
      <w:r w:rsidR="00D3484A">
        <w:rPr>
          <w:shd w:val="clear" w:color="auto" w:fill="FFFFFF"/>
        </w:rPr>
        <w:t>5</w:t>
      </w:r>
      <w:r w:rsidR="006F1484" w:rsidRPr="003B4A10">
        <w:rPr>
          <w:shd w:val="clear" w:color="auto" w:fill="FFFFFF"/>
        </w:rPr>
        <w:t>.</w:t>
      </w:r>
      <w:r w:rsidRPr="003B4A10">
        <w:rPr>
          <w:shd w:val="clear" w:color="auto" w:fill="FFFFFF"/>
        </w:rPr>
        <w:t xml:space="preserve"> </w:t>
      </w:r>
      <w:r w:rsidR="00C30EE5" w:rsidRPr="00C30EE5">
        <w:rPr>
          <w:rFonts w:ascii="Times New Roman" w:hAnsi="Times New Roman" w:cs="Times New Roman"/>
          <w:b/>
          <w:bCs/>
          <w:sz w:val="24"/>
          <w:szCs w:val="24"/>
          <w:u w:val="single"/>
        </w:rPr>
        <w:t>LMV358mm</w:t>
      </w:r>
      <w:r w:rsidR="00C30EE5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483F5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483F5F" w:rsidRPr="00483F5F">
        <w:rPr>
          <w:rFonts w:ascii="Times New Roman" w:hAnsi="Times New Roman" w:cs="Times New Roman"/>
          <w:sz w:val="24"/>
          <w:szCs w:val="24"/>
        </w:rPr>
        <w:t>The LMV358-N and LMV324-N are low-voltage (2.7 V to 5.5 V) versions of the dual and quad commodity op amps LM358 and LM324 (5 V to 30 V).</w:t>
      </w:r>
    </w:p>
    <w:p w14:paraId="1B555D31" w14:textId="0C82A44B" w:rsidR="00222E8B" w:rsidRDefault="00222E8B" w:rsidP="00222E8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DA8AA8" wp14:editId="01AF1FC4">
            <wp:extent cx="1577340" cy="1577340"/>
            <wp:effectExtent l="0" t="0" r="0" b="0"/>
            <wp:docPr id="9" name="Picture 9" descr="LMV358MM/NOPB Texas Instruments | Integrated Circuits (ICs) | Digi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MV358MM/NOPB Texas Instruments | Integrated Circuits (ICs) | DigiKe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73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3F5F" w:rsidRPr="00483F5F">
        <w:t xml:space="preserve"> </w:t>
      </w:r>
      <w:r w:rsidR="00483F5F">
        <w:rPr>
          <w:noProof/>
        </w:rPr>
        <w:drawing>
          <wp:inline distT="0" distB="0" distL="0" distR="0" wp14:anchorId="6C2C0734" wp14:editId="3B7EDA1F">
            <wp:extent cx="2141220" cy="2141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CAD50" w14:textId="4571C5EE" w:rsidR="00222E8B" w:rsidRDefault="00222E8B" w:rsidP="00222E8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D2D2E16" w14:textId="77777777" w:rsidR="00483F5F" w:rsidRDefault="00483F5F" w:rsidP="00222E8B">
      <w:pPr>
        <w:rPr>
          <w:rFonts w:ascii="Times New Roman" w:hAnsi="Times New Roman" w:cs="Times New Roman"/>
          <w:sz w:val="24"/>
          <w:szCs w:val="24"/>
        </w:rPr>
      </w:pPr>
    </w:p>
    <w:p w14:paraId="2DF6C986" w14:textId="77777777" w:rsidR="00483F5F" w:rsidRDefault="00483F5F" w:rsidP="00222E8B">
      <w:pPr>
        <w:rPr>
          <w:rFonts w:ascii="Times New Roman" w:hAnsi="Times New Roman" w:cs="Times New Roman"/>
          <w:sz w:val="24"/>
          <w:szCs w:val="24"/>
        </w:rPr>
      </w:pPr>
    </w:p>
    <w:p w14:paraId="159794E7" w14:textId="77777777" w:rsidR="00483F5F" w:rsidRDefault="00483F5F" w:rsidP="00222E8B">
      <w:pPr>
        <w:rPr>
          <w:rFonts w:ascii="Times New Roman" w:hAnsi="Times New Roman" w:cs="Times New Roman"/>
          <w:sz w:val="24"/>
          <w:szCs w:val="24"/>
        </w:rPr>
      </w:pPr>
    </w:p>
    <w:p w14:paraId="4A518D16" w14:textId="77777777" w:rsidR="00483F5F" w:rsidRDefault="00483F5F" w:rsidP="00222E8B">
      <w:pPr>
        <w:rPr>
          <w:rFonts w:ascii="Times New Roman" w:hAnsi="Times New Roman" w:cs="Times New Roman"/>
          <w:sz w:val="24"/>
          <w:szCs w:val="24"/>
        </w:rPr>
      </w:pPr>
    </w:p>
    <w:p w14:paraId="5769534F" w14:textId="30A158BC" w:rsidR="006E5024" w:rsidRPr="00DA3C26" w:rsidRDefault="007F0C5A" w:rsidP="006E50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</w:t>
      </w:r>
      <w:r w:rsidRPr="007F0C5A">
        <w:rPr>
          <w:rFonts w:ascii="Times New Roman" w:hAnsi="Times New Roman" w:cs="Times New Roman"/>
          <w:sz w:val="24"/>
          <w:szCs w:val="24"/>
        </w:rPr>
        <w:t xml:space="preserve"> </w:t>
      </w:r>
      <w:r w:rsidRPr="007F0C5A">
        <w:rPr>
          <w:rFonts w:ascii="Times New Roman" w:hAnsi="Times New Roman" w:cs="Times New Roman"/>
          <w:b/>
          <w:bCs/>
          <w:sz w:val="24"/>
          <w:szCs w:val="24"/>
          <w:u w:val="single"/>
        </w:rPr>
        <w:t>LED3mm</w:t>
      </w:r>
      <w:r w:rsidR="006E5024" w:rsidRPr="006E5024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6E5024" w:rsidRPr="00DA3C26">
        <w:rPr>
          <w:rFonts w:ascii="Arial" w:hAnsi="Arial" w:cs="Arial"/>
          <w:sz w:val="21"/>
          <w:szCs w:val="21"/>
          <w:shd w:val="clear" w:color="auto" w:fill="FFFFFF"/>
        </w:rPr>
        <w:t>A light-emitting diode (LED) is a </w:t>
      </w:r>
      <w:hyperlink r:id="rId14" w:tooltip="Semiconductor" w:history="1">
        <w:r w:rsidR="006E5024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semiconductor</w:t>
        </w:r>
      </w:hyperlink>
      <w:r w:rsidR="006E5024" w:rsidRPr="00DA3C26">
        <w:rPr>
          <w:rFonts w:ascii="Arial" w:hAnsi="Arial" w:cs="Arial"/>
          <w:sz w:val="21"/>
          <w:szCs w:val="21"/>
          <w:shd w:val="clear" w:color="auto" w:fill="FFFFFF"/>
        </w:rPr>
        <w:t> </w:t>
      </w:r>
      <w:hyperlink r:id="rId15" w:tooltip="Electronics" w:history="1">
        <w:r w:rsidR="006E5024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device</w:t>
        </w:r>
      </w:hyperlink>
      <w:r w:rsidR="006E5024" w:rsidRPr="00DA3C26">
        <w:rPr>
          <w:rFonts w:ascii="Arial" w:hAnsi="Arial" w:cs="Arial"/>
          <w:sz w:val="21"/>
          <w:szCs w:val="21"/>
          <w:shd w:val="clear" w:color="auto" w:fill="FFFFFF"/>
        </w:rPr>
        <w:t> that </w:t>
      </w:r>
      <w:hyperlink r:id="rId16" w:anchor="Light_sources" w:tooltip="Light" w:history="1">
        <w:r w:rsidR="006E5024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emits light</w:t>
        </w:r>
      </w:hyperlink>
      <w:r w:rsidR="006E5024" w:rsidRPr="00DA3C26">
        <w:rPr>
          <w:rFonts w:ascii="Arial" w:hAnsi="Arial" w:cs="Arial"/>
          <w:sz w:val="21"/>
          <w:szCs w:val="21"/>
          <w:shd w:val="clear" w:color="auto" w:fill="FFFFFF"/>
        </w:rPr>
        <w:t> when </w:t>
      </w:r>
      <w:hyperlink r:id="rId17" w:tooltip="Electric current" w:history="1">
        <w:r w:rsidR="006E5024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current</w:t>
        </w:r>
      </w:hyperlink>
      <w:r w:rsidR="006E5024" w:rsidRPr="00DA3C26">
        <w:rPr>
          <w:rFonts w:ascii="Arial" w:hAnsi="Arial" w:cs="Arial"/>
          <w:sz w:val="21"/>
          <w:szCs w:val="21"/>
          <w:shd w:val="clear" w:color="auto" w:fill="FFFFFF"/>
        </w:rPr>
        <w:t> flows through it.</w:t>
      </w:r>
    </w:p>
    <w:p w14:paraId="7EADE984" w14:textId="77777777" w:rsidR="006E5024" w:rsidRPr="00F45E64" w:rsidRDefault="006E5024" w:rsidP="006E50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86CF023" wp14:editId="564531C6">
            <wp:extent cx="2036445" cy="2095500"/>
            <wp:effectExtent l="0" t="0" r="0" b="0"/>
            <wp:docPr id="22" name="Picture 22" descr="Light-Emitting Diodes (LEDs) - SparkFun Le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ight-Emitting Diodes (LEDs) - SparkFun Learn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927" cy="210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957C8">
        <w:t xml:space="preserve"> </w:t>
      </w:r>
      <w:r>
        <w:rPr>
          <w:noProof/>
        </w:rPr>
        <w:drawing>
          <wp:inline distT="0" distB="0" distL="0" distR="0" wp14:anchorId="37936893" wp14:editId="2D1F9B9B">
            <wp:extent cx="2095500" cy="2324100"/>
            <wp:effectExtent l="0" t="0" r="0" b="0"/>
            <wp:docPr id="23" name="Picture 23" descr="Light-emitting diod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ight-emitting diode - Wikipedia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A231B" w14:textId="70E47BC4" w:rsidR="002E2160" w:rsidRPr="00120DA3" w:rsidRDefault="0084160E" w:rsidP="006E502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</w:t>
      </w:r>
      <w:r w:rsidR="00BE4398">
        <w:rPr>
          <w:rFonts w:ascii="Times New Roman" w:hAnsi="Times New Roman" w:cs="Times New Roman"/>
          <w:sz w:val="24"/>
          <w:szCs w:val="24"/>
        </w:rPr>
        <w:t xml:space="preserve">. </w:t>
      </w:r>
      <w:r w:rsidR="00BE4398" w:rsidRPr="00BE4398">
        <w:rPr>
          <w:rFonts w:ascii="Times New Roman" w:hAnsi="Times New Roman" w:cs="Times New Roman"/>
          <w:b/>
          <w:bCs/>
          <w:sz w:val="24"/>
          <w:szCs w:val="24"/>
          <w:u w:val="single"/>
        </w:rPr>
        <w:t>MTA02-</w:t>
      </w:r>
      <w:proofErr w:type="gramStart"/>
      <w:r w:rsidR="00BE4398" w:rsidRPr="00BE4398">
        <w:rPr>
          <w:rFonts w:ascii="Times New Roman" w:hAnsi="Times New Roman" w:cs="Times New Roman"/>
          <w:b/>
          <w:bCs/>
          <w:sz w:val="24"/>
          <w:szCs w:val="24"/>
          <w:u w:val="single"/>
        </w:rPr>
        <w:t>100 :</w:t>
      </w:r>
      <w:proofErr w:type="gramEnd"/>
      <w:r w:rsidR="00BE4398">
        <w:rPr>
          <w:rFonts w:ascii="Times New Roman" w:hAnsi="Times New Roman" w:cs="Times New Roman"/>
          <w:sz w:val="24"/>
          <w:szCs w:val="24"/>
        </w:rPr>
        <w:t xml:space="preserve"> </w:t>
      </w:r>
      <w:r w:rsidR="00180405">
        <w:rPr>
          <w:rFonts w:ascii="Times New Roman" w:hAnsi="Times New Roman" w:cs="Times New Roman"/>
          <w:sz w:val="24"/>
          <w:szCs w:val="24"/>
        </w:rPr>
        <w:t xml:space="preserve"> </w:t>
      </w:r>
      <w:r w:rsidR="00180405" w:rsidRPr="00180405">
        <w:rPr>
          <w:rFonts w:ascii="Times New Roman" w:hAnsi="Times New Roman" w:cs="Times New Roman"/>
          <w:sz w:val="24"/>
          <w:szCs w:val="24"/>
        </w:rPr>
        <w:t>MTA-100 IDC connector system is a wire-to-board and wire-to-wire system with contacts in a single row on</w:t>
      </w:r>
      <w:r w:rsidR="006D676A">
        <w:rPr>
          <w:rFonts w:ascii="Times New Roman" w:hAnsi="Times New Roman" w:cs="Times New Roman"/>
          <w:sz w:val="24"/>
          <w:szCs w:val="24"/>
        </w:rPr>
        <w:t xml:space="preserve"> </w:t>
      </w:r>
      <w:r w:rsidR="00180405" w:rsidRPr="00180405">
        <w:rPr>
          <w:rFonts w:ascii="Times New Roman" w:hAnsi="Times New Roman" w:cs="Times New Roman"/>
          <w:sz w:val="24"/>
          <w:szCs w:val="24"/>
        </w:rPr>
        <w:t>100 in [2.54 mm] centreline.</w:t>
      </w:r>
    </w:p>
    <w:p w14:paraId="3A6DD867" w14:textId="7E0FAB48" w:rsidR="00E10D31" w:rsidRPr="00C30EE5" w:rsidRDefault="00E10D31" w:rsidP="00C30EE5">
      <w:pPr>
        <w:pStyle w:val="range-paragraph"/>
        <w:spacing w:before="75" w:beforeAutospacing="0" w:after="75" w:afterAutospacing="0"/>
        <w:ind w:left="75"/>
        <w:rPr>
          <w:color w:val="000000"/>
        </w:rPr>
      </w:pPr>
    </w:p>
    <w:p w14:paraId="2313C6BB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30F41E2E" w14:textId="04A5B647" w:rsidR="00186D29" w:rsidRDefault="004D4D39" w:rsidP="004D4D39">
      <w:pPr>
        <w:pStyle w:val="Default"/>
        <w:jc w:val="center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00282CC4" wp14:editId="350A654D">
            <wp:extent cx="1546860" cy="1546860"/>
            <wp:effectExtent l="0" t="0" r="0" b="0"/>
            <wp:docPr id="11" name="Picture 11" descr="Mta 100 2.54mm Pitch Board in Connectors and Headers for Power Supply -  China Alternative Te Connectivity Connector and Alternative AMP 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ta 100 2.54mm Pitch Board in Connectors and Headers for Power Supply -  China Alternative Te Connectivity Connector and Alternative AMP Heade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5D594" w14:textId="77777777" w:rsidR="00186D29" w:rsidRDefault="00186D29" w:rsidP="004D4D39">
      <w:pPr>
        <w:pStyle w:val="Default"/>
        <w:jc w:val="center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33071566" w14:textId="31CCB61C" w:rsidR="00D64057" w:rsidRDefault="00D64057" w:rsidP="004D4D39">
      <w:pPr>
        <w:pStyle w:val="Default"/>
        <w:jc w:val="center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25BC296F" w14:textId="4BC6D1E5" w:rsidR="00D64057" w:rsidRPr="003B4A10" w:rsidRDefault="00D64057" w:rsidP="006B6353">
      <w:pPr>
        <w:rPr>
          <w:rFonts w:ascii="Times New Roman" w:hAnsi="Times New Roman" w:cs="Times New Roman"/>
          <w:sz w:val="24"/>
          <w:szCs w:val="24"/>
        </w:rPr>
      </w:pPr>
      <w:r w:rsidRPr="00D64057">
        <w:rPr>
          <w:rFonts w:ascii="Times New Roman" w:hAnsi="Times New Roman" w:cs="Times New Roman"/>
          <w:bCs/>
          <w:sz w:val="28"/>
          <w:szCs w:val="28"/>
          <w:shd w:val="clear" w:color="auto" w:fill="FFFFFF"/>
        </w:rPr>
        <w:t>8.</w:t>
      </w:r>
      <w:r w:rsidRPr="00D64057">
        <w:rPr>
          <w:rFonts w:ascii="Times New Roman" w:hAnsi="Times New Roman" w:cs="Times New Roman"/>
          <w:sz w:val="24"/>
          <w:szCs w:val="24"/>
        </w:rPr>
        <w:t xml:space="preserve"> </w:t>
      </w:r>
      <w:r w:rsidRPr="00D64057">
        <w:rPr>
          <w:rFonts w:ascii="Times New Roman" w:hAnsi="Times New Roman" w:cs="Times New Roman"/>
          <w:b/>
          <w:bCs/>
          <w:sz w:val="24"/>
          <w:szCs w:val="24"/>
          <w:u w:val="single"/>
        </w:rPr>
        <w:t>Potentiometer (PT – 10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B6353">
        <w:t>The PT-10 potentiometers offer control where frequent adjustment                     is required.</w:t>
      </w:r>
    </w:p>
    <w:p w14:paraId="157311AA" w14:textId="330B1D31" w:rsidR="00D64057" w:rsidRDefault="00D64057" w:rsidP="00D64057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1EF1AD13" w14:textId="77777777" w:rsidR="00745585" w:rsidRDefault="009943CE" w:rsidP="00745585">
      <w:pPr>
        <w:pStyle w:val="Default"/>
        <w:jc w:val="center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7E798E1E" wp14:editId="03D179FE">
            <wp:extent cx="2019300" cy="1467358"/>
            <wp:effectExtent l="0" t="0" r="0" b="0"/>
            <wp:docPr id="12" name="Picture 12" descr="PT-10 Carbon Potentiometers - Piher | Mo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T-10 Carbon Potentiometers - Piher | Mouser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363" cy="1473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AB534" w14:textId="6BBF24BF" w:rsidR="00753ACD" w:rsidRDefault="00FB40FB" w:rsidP="00745585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Schematic </w:t>
      </w:r>
      <w:r w:rsidR="001725FD"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diagram:</w:t>
      </w:r>
      <w:r w:rsidR="002531F1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                    </w:t>
      </w:r>
      <w:r w:rsidR="00546E40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  <w:r w:rsidR="00753ACD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</w:p>
    <w:p w14:paraId="48F6862C" w14:textId="77777777" w:rsidR="00851278" w:rsidRPr="002723CE" w:rsidRDefault="00851278" w:rsidP="00753AC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3486309C" w14:textId="26C5CBA4" w:rsidR="005179B8" w:rsidRDefault="005179B8" w:rsidP="001725F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0D2225D4" w14:textId="09E58D93" w:rsidR="003C578C" w:rsidRDefault="00B06D79" w:rsidP="00B06D79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2D3F89EB" wp14:editId="70C408E4">
            <wp:extent cx="5948987" cy="3200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43" cy="321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16EFF" w14:textId="77777777" w:rsidR="00CA617B" w:rsidRDefault="00CA617B" w:rsidP="003C578C">
      <w:pPr>
        <w:pStyle w:val="Default"/>
        <w:jc w:val="center"/>
        <w:rPr>
          <w:rFonts w:ascii="Times New Roman" w:hAnsi="Times New Roman" w:cs="Times New Roman"/>
        </w:rPr>
      </w:pPr>
    </w:p>
    <w:p w14:paraId="1B03965C" w14:textId="55B5229F" w:rsidR="005179B8" w:rsidRPr="002723CE" w:rsidRDefault="003C578C" w:rsidP="009C2378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</w:rPr>
        <w:t xml:space="preserve">Schematic diagram of </w:t>
      </w:r>
      <w:r w:rsidR="00B06D79">
        <w:rPr>
          <w:rFonts w:ascii="Times New Roman" w:hAnsi="Times New Roman" w:cs="Times New Roman"/>
        </w:rPr>
        <w:t xml:space="preserve">IR Sensor </w:t>
      </w:r>
      <w:r>
        <w:rPr>
          <w:rFonts w:ascii="Times New Roman" w:hAnsi="Times New Roman" w:cs="Times New Roman"/>
        </w:rPr>
        <w:t>circuit</w:t>
      </w:r>
      <w:r w:rsidR="00514D0F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</w:t>
      </w:r>
    </w:p>
    <w:p w14:paraId="713EA19D" w14:textId="77777777" w:rsidR="00896B47" w:rsidRDefault="00896B47" w:rsidP="005179B8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0ACAEA64" w14:textId="77777777" w:rsidR="005179B8" w:rsidRPr="002723CE" w:rsidRDefault="00FB40FB" w:rsidP="005179B8">
      <w:pPr>
        <w:pStyle w:val="Default"/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Printed Circuit Board </w:t>
      </w:r>
      <w:r w:rsidR="001725FD" w:rsidRPr="002723CE">
        <w:rPr>
          <w:rFonts w:ascii="Times New Roman" w:hAnsi="Times New Roman" w:cs="Times New Roman"/>
          <w:b/>
          <w:sz w:val="28"/>
          <w:szCs w:val="28"/>
        </w:rPr>
        <w:t>layout:</w:t>
      </w:r>
    </w:p>
    <w:p w14:paraId="258EB69A" w14:textId="654DCE50" w:rsidR="005179B8" w:rsidRDefault="005179B8" w:rsidP="005179B8">
      <w:pPr>
        <w:pStyle w:val="Default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51212FE6" w14:textId="2D96B77A" w:rsidR="007825D1" w:rsidRDefault="0022709D" w:rsidP="009C2378">
      <w:pPr>
        <w:pStyle w:val="Default"/>
        <w:jc w:val="center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>
        <w:rPr>
          <w:noProof/>
        </w:rPr>
        <w:drawing>
          <wp:inline distT="0" distB="0" distL="0" distR="0" wp14:anchorId="5D9F74BE" wp14:editId="0B7D0698">
            <wp:extent cx="5333365" cy="36714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764" cy="3688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91EAF" w14:textId="77777777" w:rsidR="00CA617B" w:rsidRDefault="00CA617B" w:rsidP="005179B8">
      <w:pPr>
        <w:pStyle w:val="Default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48E1BC86" w14:textId="170A2A1D" w:rsidR="007825D1" w:rsidRPr="002723CE" w:rsidRDefault="007825D1" w:rsidP="007825D1">
      <w:pPr>
        <w:pStyle w:val="Default"/>
        <w:jc w:val="center"/>
        <w:rPr>
          <w:rFonts w:ascii="Times New Roman" w:hAnsi="Times New Roman" w:cs="Times New Roman"/>
          <w:noProof/>
          <w:sz w:val="28"/>
          <w:szCs w:val="28"/>
          <w:lang w:eastAsia="en-IN"/>
        </w:rPr>
      </w:pPr>
      <w:r>
        <w:rPr>
          <w:rFonts w:ascii="Times New Roman" w:hAnsi="Times New Roman" w:cs="Times New Roman"/>
        </w:rPr>
        <w:t>PCB layout of Receiver circuit</w:t>
      </w:r>
    </w:p>
    <w:p w14:paraId="06028958" w14:textId="69211028" w:rsidR="001F0A0A" w:rsidRPr="003B4A10" w:rsidRDefault="005B5D01" w:rsidP="001F0A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ult / </w:t>
      </w:r>
      <w:r w:rsidR="003B4A10" w:rsidRPr="003B4A10"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6352B70D" w14:textId="24788AA8" w:rsidR="00F352E6" w:rsidRDefault="00151775" w:rsidP="00820AE1">
      <w:pPr>
        <w:rPr>
          <w:rFonts w:ascii="Times New Roman" w:hAnsi="Times New Roman" w:cs="Times New Roman"/>
          <w:sz w:val="24"/>
          <w:szCs w:val="24"/>
        </w:rPr>
      </w:pPr>
      <w:r w:rsidRPr="00820AE1">
        <w:rPr>
          <w:rFonts w:ascii="Times New Roman" w:hAnsi="Times New Roman" w:cs="Times New Roman"/>
          <w:sz w:val="24"/>
          <w:szCs w:val="24"/>
        </w:rPr>
        <w:t xml:space="preserve">In this experiment, we have </w:t>
      </w:r>
      <w:proofErr w:type="gramStart"/>
      <w:r w:rsidRPr="00820AE1">
        <w:rPr>
          <w:rFonts w:ascii="Times New Roman" w:hAnsi="Times New Roman" w:cs="Times New Roman"/>
          <w:sz w:val="24"/>
          <w:szCs w:val="24"/>
        </w:rPr>
        <w:t>learn</w:t>
      </w:r>
      <w:proofErr w:type="gramEnd"/>
      <w:r w:rsidR="00084C9B">
        <w:rPr>
          <w:rFonts w:ascii="Times New Roman" w:hAnsi="Times New Roman" w:cs="Times New Roman"/>
          <w:sz w:val="24"/>
          <w:szCs w:val="24"/>
        </w:rPr>
        <w:t xml:space="preserve"> </w:t>
      </w:r>
      <w:r w:rsidR="00820AE1" w:rsidRPr="00820AE1">
        <w:rPr>
          <w:rFonts w:ascii="Times New Roman" w:hAnsi="Times New Roman" w:cs="Times New Roman"/>
          <w:sz w:val="24"/>
          <w:szCs w:val="24"/>
        </w:rPr>
        <w:t>using CAD tool (Eagle</w:t>
      </w:r>
      <w:r w:rsidR="00794D44" w:rsidRPr="00820AE1">
        <w:rPr>
          <w:rFonts w:ascii="Times New Roman" w:hAnsi="Times New Roman" w:cs="Times New Roman"/>
          <w:sz w:val="24"/>
          <w:szCs w:val="24"/>
        </w:rPr>
        <w:t>), how</w:t>
      </w:r>
      <w:r w:rsidRPr="00820A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340DCA" w14:textId="07A6A457" w:rsidR="008E5510" w:rsidRPr="00DA1ECB" w:rsidRDefault="00794D44" w:rsidP="00FA72C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DA1ECB">
        <w:rPr>
          <w:rFonts w:ascii="Times New Roman" w:hAnsi="Times New Roman" w:cs="Times New Roman"/>
          <w:sz w:val="24"/>
          <w:szCs w:val="24"/>
        </w:rPr>
        <w:t xml:space="preserve">We can </w:t>
      </w:r>
      <w:r w:rsidR="00F352E6" w:rsidRPr="00DA1ECB">
        <w:rPr>
          <w:rFonts w:ascii="Times New Roman" w:hAnsi="Times New Roman" w:cs="Times New Roman"/>
          <w:sz w:val="24"/>
          <w:szCs w:val="24"/>
        </w:rPr>
        <w:t xml:space="preserve">draw a schematic diagram of receiver to receive specified pulse width IR signals from </w:t>
      </w:r>
      <w:r w:rsidRPr="00DA1ECB">
        <w:rPr>
          <w:rFonts w:ascii="Times New Roman" w:hAnsi="Times New Roman" w:cs="Times New Roman"/>
          <w:sz w:val="24"/>
          <w:szCs w:val="24"/>
        </w:rPr>
        <w:t>gantries.</w:t>
      </w:r>
    </w:p>
    <w:p w14:paraId="1EFB5A86" w14:textId="77777777" w:rsidR="00DA1ECB" w:rsidRPr="00DA1ECB" w:rsidRDefault="00DA1ECB" w:rsidP="00DA1EC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0856B5" w14:textId="25F419B6" w:rsidR="00F352E6" w:rsidRDefault="00794D44" w:rsidP="00F352E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n </w:t>
      </w:r>
      <w:r w:rsidR="00F352E6" w:rsidRPr="00296160">
        <w:rPr>
          <w:rFonts w:ascii="Times New Roman" w:hAnsi="Times New Roman" w:cs="Times New Roman"/>
          <w:sz w:val="24"/>
          <w:szCs w:val="24"/>
        </w:rPr>
        <w:t xml:space="preserve">design a printed circuit board layout of IR sensor module </w:t>
      </w:r>
      <w:r w:rsidR="00207270" w:rsidRPr="00296160">
        <w:rPr>
          <w:rFonts w:ascii="Times New Roman" w:hAnsi="Times New Roman" w:cs="Times New Roman"/>
          <w:sz w:val="24"/>
          <w:szCs w:val="24"/>
        </w:rPr>
        <w:t>circuit.</w:t>
      </w:r>
    </w:p>
    <w:p w14:paraId="4EFA6CF1" w14:textId="208B11D1" w:rsidR="008E5510" w:rsidRDefault="008E5510" w:rsidP="008E55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374955" w14:textId="6E050383" w:rsidR="00207270" w:rsidRDefault="00207270" w:rsidP="008E55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64BD4A" w14:textId="77777777" w:rsidR="00207270" w:rsidRDefault="00207270" w:rsidP="008E551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3B6FCD" w14:textId="77777777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</w:t>
      </w:r>
      <w:r w:rsidRPr="003B4A10">
        <w:rPr>
          <w:rFonts w:ascii="Times New Roman" w:hAnsi="Times New Roman" w:cs="Times New Roman"/>
          <w:b/>
          <w:sz w:val="24"/>
          <w:szCs w:val="24"/>
        </w:rPr>
        <w:t>:</w:t>
      </w:r>
    </w:p>
    <w:p w14:paraId="693CD726" w14:textId="6CD56F67" w:rsidR="00FD21F8" w:rsidRPr="00BE1B74" w:rsidRDefault="00FD21F8" w:rsidP="00FD21F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[1] </w:t>
      </w:r>
      <w:r w:rsidR="00BE1B74" w:rsidRPr="004E4788">
        <w:rPr>
          <w:b/>
          <w:bCs/>
          <w:color w:val="0070C0"/>
          <w:u w:val="single"/>
        </w:rPr>
        <w:t>https://www.mouser.com/ProductDetail/ams-OSRAM/SFH-482?qs=nTDll3UaDK6II58RYiMx4g%3D%3D</w:t>
      </w:r>
    </w:p>
    <w:p w14:paraId="5E16B82D" w14:textId="0B6064DB" w:rsidR="00FD21F8" w:rsidRPr="004E4788" w:rsidRDefault="00FD21F8" w:rsidP="00FD21F8">
      <w:pPr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[2]</w:t>
      </w:r>
      <w:r w:rsidR="00820AE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4788" w:rsidRPr="004E4788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in.element14.com/centronic/bpx65/photodiode/dp/327451</w:t>
      </w:r>
    </w:p>
    <w:p w14:paraId="28A47B5A" w14:textId="102D7394" w:rsidR="00FD21F8" w:rsidRPr="004E4788" w:rsidRDefault="00FD21F8" w:rsidP="00FD21F8">
      <w:pPr>
        <w:rPr>
          <w:rFonts w:ascii="Times New Roman" w:hAnsi="Times New Roman" w:cs="Times New Roman"/>
          <w:bCs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>[3]</w:t>
      </w:r>
      <w:r w:rsidR="0002129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E4788" w:rsidRPr="00453819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ti.com/product/LMV358-N/part-details/LMV358MM/NOPB</w:t>
      </w:r>
    </w:p>
    <w:p w14:paraId="0AFCD27B" w14:textId="5B1E0F2D" w:rsidR="00743C31" w:rsidRDefault="00743C31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4]</w:t>
      </w:r>
      <w:r w:rsidR="0046000E" w:rsidRPr="0046000E">
        <w:t xml:space="preserve"> </w:t>
      </w:r>
      <w:r w:rsidR="0046000E" w:rsidRPr="0046000E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learn.sparkfun.com/tutorials/resistors/all</w:t>
      </w:r>
    </w:p>
    <w:p w14:paraId="580085D9" w14:textId="50AF73E6" w:rsidR="00743C31" w:rsidRDefault="00743C31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5]</w:t>
      </w:r>
      <w:r w:rsidR="007C0C57" w:rsidRPr="007C0C57">
        <w:t xml:space="preserve"> </w:t>
      </w:r>
      <w:r w:rsidR="007C0C57" w:rsidRPr="00771048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ultralibrarian.com/2022/07/21/factors-at-play-when-choosing-the-right-capacitor-for-your-design-ulc</w:t>
      </w:r>
    </w:p>
    <w:p w14:paraId="491CFFD7" w14:textId="77777777" w:rsidR="003B4A10" w:rsidRDefault="003B4A10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788FB444" w14:textId="7D4A2066" w:rsidR="00896B47" w:rsidRDefault="00896B47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1FC9EF67" w14:textId="20F2101F" w:rsidR="00E112B2" w:rsidRDefault="00E112B2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0161369A" w14:textId="09787469" w:rsidR="00E112B2" w:rsidRDefault="00E112B2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sectPr w:rsidR="00E112B2" w:rsidSect="009C651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03FC2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644D8"/>
    <w:multiLevelType w:val="hybridMultilevel"/>
    <w:tmpl w:val="4E4625D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B2DE7"/>
    <w:multiLevelType w:val="hybridMultilevel"/>
    <w:tmpl w:val="4E4625DA"/>
    <w:lvl w:ilvl="0" w:tplc="203AB6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411CA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B486F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30B5F"/>
    <w:multiLevelType w:val="hybridMultilevel"/>
    <w:tmpl w:val="369A38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45661"/>
    <w:multiLevelType w:val="hybridMultilevel"/>
    <w:tmpl w:val="00120A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DD3AD1"/>
    <w:multiLevelType w:val="hybridMultilevel"/>
    <w:tmpl w:val="CB12084A"/>
    <w:lvl w:ilvl="0" w:tplc="9E26C1D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B16F30"/>
    <w:multiLevelType w:val="multilevel"/>
    <w:tmpl w:val="8B78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DC165D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5387201">
    <w:abstractNumId w:val="3"/>
  </w:num>
  <w:num w:numId="2" w16cid:durableId="1364017491">
    <w:abstractNumId w:val="5"/>
  </w:num>
  <w:num w:numId="3" w16cid:durableId="298995714">
    <w:abstractNumId w:val="8"/>
  </w:num>
  <w:num w:numId="4" w16cid:durableId="523985293">
    <w:abstractNumId w:val="0"/>
  </w:num>
  <w:num w:numId="5" w16cid:durableId="1694067728">
    <w:abstractNumId w:val="9"/>
  </w:num>
  <w:num w:numId="6" w16cid:durableId="63456344">
    <w:abstractNumId w:val="6"/>
  </w:num>
  <w:num w:numId="7" w16cid:durableId="1495343441">
    <w:abstractNumId w:val="4"/>
  </w:num>
  <w:num w:numId="8" w16cid:durableId="666516525">
    <w:abstractNumId w:val="7"/>
  </w:num>
  <w:num w:numId="9" w16cid:durableId="1843858625">
    <w:abstractNumId w:val="2"/>
  </w:num>
  <w:num w:numId="10" w16cid:durableId="1127698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DY0MzK0NAQhJR2l4NTi4sz8PJACw1oAczYmnSwAAAA="/>
  </w:docVars>
  <w:rsids>
    <w:rsidRoot w:val="0037774F"/>
    <w:rsid w:val="00006EC7"/>
    <w:rsid w:val="000206D6"/>
    <w:rsid w:val="00021294"/>
    <w:rsid w:val="0002354A"/>
    <w:rsid w:val="000242BF"/>
    <w:rsid w:val="00060D5D"/>
    <w:rsid w:val="00070D99"/>
    <w:rsid w:val="000737E4"/>
    <w:rsid w:val="00084C9B"/>
    <w:rsid w:val="00096772"/>
    <w:rsid w:val="000A1497"/>
    <w:rsid w:val="000A3D51"/>
    <w:rsid w:val="000B4E36"/>
    <w:rsid w:val="000C0EE9"/>
    <w:rsid w:val="000C25A5"/>
    <w:rsid w:val="000D2E77"/>
    <w:rsid w:val="000E462F"/>
    <w:rsid w:val="000E7057"/>
    <w:rsid w:val="000F55BE"/>
    <w:rsid w:val="00110918"/>
    <w:rsid w:val="00110CCA"/>
    <w:rsid w:val="00120DA3"/>
    <w:rsid w:val="00135485"/>
    <w:rsid w:val="001513C2"/>
    <w:rsid w:val="00151775"/>
    <w:rsid w:val="00157D6D"/>
    <w:rsid w:val="001668ED"/>
    <w:rsid w:val="001725FD"/>
    <w:rsid w:val="001737F1"/>
    <w:rsid w:val="00175C74"/>
    <w:rsid w:val="00180405"/>
    <w:rsid w:val="0018563B"/>
    <w:rsid w:val="00186D29"/>
    <w:rsid w:val="00191F59"/>
    <w:rsid w:val="001942E8"/>
    <w:rsid w:val="00197AD3"/>
    <w:rsid w:val="001A49E9"/>
    <w:rsid w:val="001B28F9"/>
    <w:rsid w:val="001B386A"/>
    <w:rsid w:val="001D681B"/>
    <w:rsid w:val="001E0CF3"/>
    <w:rsid w:val="001E12A8"/>
    <w:rsid w:val="001F0A0A"/>
    <w:rsid w:val="001F1C75"/>
    <w:rsid w:val="001F277A"/>
    <w:rsid w:val="001F6EBC"/>
    <w:rsid w:val="00207270"/>
    <w:rsid w:val="00210E10"/>
    <w:rsid w:val="00222E8B"/>
    <w:rsid w:val="0022709D"/>
    <w:rsid w:val="00233506"/>
    <w:rsid w:val="002531F1"/>
    <w:rsid w:val="00255480"/>
    <w:rsid w:val="00257128"/>
    <w:rsid w:val="00270212"/>
    <w:rsid w:val="002712F8"/>
    <w:rsid w:val="002723CE"/>
    <w:rsid w:val="00277A51"/>
    <w:rsid w:val="002803BF"/>
    <w:rsid w:val="00295762"/>
    <w:rsid w:val="00296160"/>
    <w:rsid w:val="002A3AFE"/>
    <w:rsid w:val="002C187F"/>
    <w:rsid w:val="002E0889"/>
    <w:rsid w:val="002E2160"/>
    <w:rsid w:val="002E5EA2"/>
    <w:rsid w:val="002F43C8"/>
    <w:rsid w:val="002F44A7"/>
    <w:rsid w:val="003036A4"/>
    <w:rsid w:val="00304C17"/>
    <w:rsid w:val="00305CC6"/>
    <w:rsid w:val="00312404"/>
    <w:rsid w:val="003248DD"/>
    <w:rsid w:val="003371E4"/>
    <w:rsid w:val="00337A15"/>
    <w:rsid w:val="003638D0"/>
    <w:rsid w:val="0037774F"/>
    <w:rsid w:val="00393A83"/>
    <w:rsid w:val="003A22CC"/>
    <w:rsid w:val="003A758D"/>
    <w:rsid w:val="003B4A10"/>
    <w:rsid w:val="003B5B5B"/>
    <w:rsid w:val="003C15A4"/>
    <w:rsid w:val="003C2A62"/>
    <w:rsid w:val="003C35CC"/>
    <w:rsid w:val="003C367A"/>
    <w:rsid w:val="003C578C"/>
    <w:rsid w:val="003D1F6A"/>
    <w:rsid w:val="003E0B9E"/>
    <w:rsid w:val="003E5C57"/>
    <w:rsid w:val="003E611B"/>
    <w:rsid w:val="003F31C0"/>
    <w:rsid w:val="00400127"/>
    <w:rsid w:val="004204F9"/>
    <w:rsid w:val="0042094D"/>
    <w:rsid w:val="00424CBD"/>
    <w:rsid w:val="00425A3C"/>
    <w:rsid w:val="00443DB5"/>
    <w:rsid w:val="00453819"/>
    <w:rsid w:val="0046000E"/>
    <w:rsid w:val="00483F5F"/>
    <w:rsid w:val="00490627"/>
    <w:rsid w:val="004918EE"/>
    <w:rsid w:val="004A0F93"/>
    <w:rsid w:val="004A183E"/>
    <w:rsid w:val="004A4621"/>
    <w:rsid w:val="004C1BAA"/>
    <w:rsid w:val="004D4D39"/>
    <w:rsid w:val="004E1D87"/>
    <w:rsid w:val="004E34BE"/>
    <w:rsid w:val="004E4788"/>
    <w:rsid w:val="0050012D"/>
    <w:rsid w:val="00514D0F"/>
    <w:rsid w:val="00516DED"/>
    <w:rsid w:val="005179B8"/>
    <w:rsid w:val="00523204"/>
    <w:rsid w:val="00530A15"/>
    <w:rsid w:val="0054033A"/>
    <w:rsid w:val="00542F06"/>
    <w:rsid w:val="00544596"/>
    <w:rsid w:val="00546E40"/>
    <w:rsid w:val="005512F1"/>
    <w:rsid w:val="005622E0"/>
    <w:rsid w:val="00563BDF"/>
    <w:rsid w:val="005835EE"/>
    <w:rsid w:val="00591B71"/>
    <w:rsid w:val="005925F1"/>
    <w:rsid w:val="005A0BB1"/>
    <w:rsid w:val="005A2439"/>
    <w:rsid w:val="005A7C94"/>
    <w:rsid w:val="005B01B2"/>
    <w:rsid w:val="005B5D01"/>
    <w:rsid w:val="005E38CE"/>
    <w:rsid w:val="005E5B91"/>
    <w:rsid w:val="00604969"/>
    <w:rsid w:val="00614BFF"/>
    <w:rsid w:val="00625B7B"/>
    <w:rsid w:val="00626301"/>
    <w:rsid w:val="00642E21"/>
    <w:rsid w:val="006564F1"/>
    <w:rsid w:val="00665588"/>
    <w:rsid w:val="00690FCB"/>
    <w:rsid w:val="0069536F"/>
    <w:rsid w:val="006A7B1F"/>
    <w:rsid w:val="006B0766"/>
    <w:rsid w:val="006B6353"/>
    <w:rsid w:val="006C0BE8"/>
    <w:rsid w:val="006C12CD"/>
    <w:rsid w:val="006C3434"/>
    <w:rsid w:val="006D43B7"/>
    <w:rsid w:val="006D578F"/>
    <w:rsid w:val="006D676A"/>
    <w:rsid w:val="006D75B6"/>
    <w:rsid w:val="006E5024"/>
    <w:rsid w:val="006F1484"/>
    <w:rsid w:val="0070607D"/>
    <w:rsid w:val="0072272F"/>
    <w:rsid w:val="00732DD7"/>
    <w:rsid w:val="00742E32"/>
    <w:rsid w:val="00743C31"/>
    <w:rsid w:val="00745585"/>
    <w:rsid w:val="00751486"/>
    <w:rsid w:val="00752F09"/>
    <w:rsid w:val="00753ACD"/>
    <w:rsid w:val="00755B48"/>
    <w:rsid w:val="00766AD4"/>
    <w:rsid w:val="00771048"/>
    <w:rsid w:val="00773F53"/>
    <w:rsid w:val="007825D1"/>
    <w:rsid w:val="00783C69"/>
    <w:rsid w:val="0078434C"/>
    <w:rsid w:val="00784A1D"/>
    <w:rsid w:val="007875D3"/>
    <w:rsid w:val="00791801"/>
    <w:rsid w:val="00793CBE"/>
    <w:rsid w:val="007949CD"/>
    <w:rsid w:val="00794D44"/>
    <w:rsid w:val="00797F4C"/>
    <w:rsid w:val="007A2E3C"/>
    <w:rsid w:val="007A4396"/>
    <w:rsid w:val="007B6833"/>
    <w:rsid w:val="007C0C57"/>
    <w:rsid w:val="007E63DC"/>
    <w:rsid w:val="007F0C5A"/>
    <w:rsid w:val="0080546D"/>
    <w:rsid w:val="0080571B"/>
    <w:rsid w:val="008172DB"/>
    <w:rsid w:val="00820AE1"/>
    <w:rsid w:val="00820DDB"/>
    <w:rsid w:val="00826858"/>
    <w:rsid w:val="00830ECD"/>
    <w:rsid w:val="0084160E"/>
    <w:rsid w:val="00843B0F"/>
    <w:rsid w:val="00847693"/>
    <w:rsid w:val="00851278"/>
    <w:rsid w:val="00853A60"/>
    <w:rsid w:val="0085418B"/>
    <w:rsid w:val="00865136"/>
    <w:rsid w:val="00876726"/>
    <w:rsid w:val="00896B47"/>
    <w:rsid w:val="008A4D01"/>
    <w:rsid w:val="008B0601"/>
    <w:rsid w:val="008B1720"/>
    <w:rsid w:val="008D6F55"/>
    <w:rsid w:val="008D7EF3"/>
    <w:rsid w:val="008E1C36"/>
    <w:rsid w:val="008E3FAD"/>
    <w:rsid w:val="008E5510"/>
    <w:rsid w:val="00906C42"/>
    <w:rsid w:val="009124F1"/>
    <w:rsid w:val="009133F5"/>
    <w:rsid w:val="009204DD"/>
    <w:rsid w:val="00925652"/>
    <w:rsid w:val="00926798"/>
    <w:rsid w:val="009268BF"/>
    <w:rsid w:val="00934ABB"/>
    <w:rsid w:val="009402B7"/>
    <w:rsid w:val="0095210D"/>
    <w:rsid w:val="00960029"/>
    <w:rsid w:val="0096696B"/>
    <w:rsid w:val="00975EC8"/>
    <w:rsid w:val="00980119"/>
    <w:rsid w:val="009872A7"/>
    <w:rsid w:val="009943CE"/>
    <w:rsid w:val="009A76D5"/>
    <w:rsid w:val="009C2378"/>
    <w:rsid w:val="009C3904"/>
    <w:rsid w:val="009C60FD"/>
    <w:rsid w:val="009C651C"/>
    <w:rsid w:val="009C666E"/>
    <w:rsid w:val="009D23EC"/>
    <w:rsid w:val="009E6E22"/>
    <w:rsid w:val="009F5FD0"/>
    <w:rsid w:val="009F66AD"/>
    <w:rsid w:val="00A13C4F"/>
    <w:rsid w:val="00A1429B"/>
    <w:rsid w:val="00A23E7E"/>
    <w:rsid w:val="00A2774F"/>
    <w:rsid w:val="00A3650D"/>
    <w:rsid w:val="00A36B11"/>
    <w:rsid w:val="00A42CF0"/>
    <w:rsid w:val="00A43733"/>
    <w:rsid w:val="00A45AA7"/>
    <w:rsid w:val="00A53561"/>
    <w:rsid w:val="00A633D4"/>
    <w:rsid w:val="00A63C08"/>
    <w:rsid w:val="00AB3C37"/>
    <w:rsid w:val="00AB4560"/>
    <w:rsid w:val="00AD163F"/>
    <w:rsid w:val="00AE6E8B"/>
    <w:rsid w:val="00AF0946"/>
    <w:rsid w:val="00AF355B"/>
    <w:rsid w:val="00B06D79"/>
    <w:rsid w:val="00B16746"/>
    <w:rsid w:val="00B33CB6"/>
    <w:rsid w:val="00B53A35"/>
    <w:rsid w:val="00B571A8"/>
    <w:rsid w:val="00B6017B"/>
    <w:rsid w:val="00B61CF2"/>
    <w:rsid w:val="00B660FD"/>
    <w:rsid w:val="00B8433D"/>
    <w:rsid w:val="00B964D6"/>
    <w:rsid w:val="00BA71B5"/>
    <w:rsid w:val="00BB36E2"/>
    <w:rsid w:val="00BC039F"/>
    <w:rsid w:val="00BC5CAA"/>
    <w:rsid w:val="00BC7982"/>
    <w:rsid w:val="00BD0E74"/>
    <w:rsid w:val="00BE1B74"/>
    <w:rsid w:val="00BE4398"/>
    <w:rsid w:val="00C04854"/>
    <w:rsid w:val="00C13D5C"/>
    <w:rsid w:val="00C2536E"/>
    <w:rsid w:val="00C30EE5"/>
    <w:rsid w:val="00C42DB0"/>
    <w:rsid w:val="00C455FC"/>
    <w:rsid w:val="00C46333"/>
    <w:rsid w:val="00C5220D"/>
    <w:rsid w:val="00C61DC0"/>
    <w:rsid w:val="00C667CB"/>
    <w:rsid w:val="00C82472"/>
    <w:rsid w:val="00CA617B"/>
    <w:rsid w:val="00CD35E0"/>
    <w:rsid w:val="00CE1C8A"/>
    <w:rsid w:val="00CE3DBD"/>
    <w:rsid w:val="00CE6147"/>
    <w:rsid w:val="00CE70AD"/>
    <w:rsid w:val="00D145B3"/>
    <w:rsid w:val="00D2758E"/>
    <w:rsid w:val="00D27AA9"/>
    <w:rsid w:val="00D3484A"/>
    <w:rsid w:val="00D34F88"/>
    <w:rsid w:val="00D35836"/>
    <w:rsid w:val="00D558EE"/>
    <w:rsid w:val="00D609EF"/>
    <w:rsid w:val="00D64057"/>
    <w:rsid w:val="00D65EEB"/>
    <w:rsid w:val="00D82979"/>
    <w:rsid w:val="00D97B01"/>
    <w:rsid w:val="00DA1ECB"/>
    <w:rsid w:val="00DA1F91"/>
    <w:rsid w:val="00DA51F2"/>
    <w:rsid w:val="00DB244C"/>
    <w:rsid w:val="00DC2CA5"/>
    <w:rsid w:val="00DF1677"/>
    <w:rsid w:val="00E10705"/>
    <w:rsid w:val="00E10D31"/>
    <w:rsid w:val="00E112B2"/>
    <w:rsid w:val="00E17DE8"/>
    <w:rsid w:val="00E33F66"/>
    <w:rsid w:val="00E4239F"/>
    <w:rsid w:val="00E433DE"/>
    <w:rsid w:val="00E5523B"/>
    <w:rsid w:val="00E61FDD"/>
    <w:rsid w:val="00E646B6"/>
    <w:rsid w:val="00E66E1D"/>
    <w:rsid w:val="00E811EB"/>
    <w:rsid w:val="00E91F1B"/>
    <w:rsid w:val="00E9572E"/>
    <w:rsid w:val="00E958BC"/>
    <w:rsid w:val="00EB61DC"/>
    <w:rsid w:val="00EC0B80"/>
    <w:rsid w:val="00EC1032"/>
    <w:rsid w:val="00EC5AE8"/>
    <w:rsid w:val="00EF0044"/>
    <w:rsid w:val="00EF27DD"/>
    <w:rsid w:val="00EF2915"/>
    <w:rsid w:val="00EF5EE0"/>
    <w:rsid w:val="00F105E1"/>
    <w:rsid w:val="00F17C7F"/>
    <w:rsid w:val="00F20D14"/>
    <w:rsid w:val="00F273BF"/>
    <w:rsid w:val="00F30749"/>
    <w:rsid w:val="00F352E6"/>
    <w:rsid w:val="00F53511"/>
    <w:rsid w:val="00F710FE"/>
    <w:rsid w:val="00F85096"/>
    <w:rsid w:val="00F93D1F"/>
    <w:rsid w:val="00F96309"/>
    <w:rsid w:val="00F97AC6"/>
    <w:rsid w:val="00FA0B8E"/>
    <w:rsid w:val="00FB40FB"/>
    <w:rsid w:val="00FD21F8"/>
    <w:rsid w:val="00FD2EB9"/>
    <w:rsid w:val="00FD3A8F"/>
    <w:rsid w:val="00FE214F"/>
    <w:rsid w:val="00FE472C"/>
    <w:rsid w:val="00FE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5149C"/>
  <w15:docId w15:val="{9F65584C-7462-48E3-A328-D5E4D09CF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9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75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5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0CF3"/>
    <w:pPr>
      <w:ind w:left="720"/>
      <w:contextualSpacing/>
    </w:pPr>
  </w:style>
  <w:style w:type="table" w:styleId="TableGrid">
    <w:name w:val="Table Grid"/>
    <w:basedOn w:val="TableNormal"/>
    <w:uiPriority w:val="59"/>
    <w:rsid w:val="007A2E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F0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1F0A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0A0A"/>
    <w:rPr>
      <w:b/>
      <w:bCs/>
    </w:rPr>
  </w:style>
  <w:style w:type="paragraph" w:customStyle="1" w:styleId="Default">
    <w:name w:val="Default"/>
    <w:rsid w:val="0080546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overviewlist">
    <w:name w:val="overviewlist"/>
    <w:basedOn w:val="Normal"/>
    <w:rsid w:val="00805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range-paragraph">
    <w:name w:val="range-paragraph"/>
    <w:basedOn w:val="Normal"/>
    <w:rsid w:val="009C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84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hyperlink" Target="https://en.wikipedia.org/wiki/Electric_current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Light" TargetMode="External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hyperlink" Target="https://en.wikipedia.org/wiki/Electronics" TargetMode="External"/><Relationship Id="rId23" Type="http://schemas.openxmlformats.org/officeDocument/2006/relationships/image" Target="media/image15.jpeg"/><Relationship Id="rId10" Type="http://schemas.openxmlformats.org/officeDocument/2006/relationships/image" Target="media/image6.jfi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en.wikipedia.org/wiki/Semiconductor" TargetMode="External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5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Dhanda</dc:creator>
  <cp:lastModifiedBy>Pranav K Agrawal</cp:lastModifiedBy>
  <cp:revision>317</cp:revision>
  <cp:lastPrinted>2017-12-17T01:36:00Z</cp:lastPrinted>
  <dcterms:created xsi:type="dcterms:W3CDTF">2017-12-15T07:37:00Z</dcterms:created>
  <dcterms:modified xsi:type="dcterms:W3CDTF">2024-10-30T12:53:00Z</dcterms:modified>
</cp:coreProperties>
</file>